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448F7" w14:textId="77777777" w:rsidR="00963097" w:rsidRPr="00963097" w:rsidRDefault="00963097" w:rsidP="00963097">
      <w:pPr>
        <w:rPr>
          <w:lang w:val="en-US"/>
        </w:rPr>
      </w:pPr>
    </w:p>
    <w:p w14:paraId="7E0FDDC7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>#-----------------------------------------------------------------------------------------------------#</w:t>
      </w:r>
    </w:p>
    <w:p w14:paraId="41BC2862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>#</w:t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  <w:t>Manifest add</w:t>
      </w:r>
    </w:p>
    <w:p w14:paraId="6A6612A3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>#-----------------------------------------------------------------------------------------------------#</w:t>
      </w:r>
    </w:p>
    <w:p w14:paraId="669846B2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>source("C:/DATA_STORAGE/Projects/PRS-multi-trait/Scripts/.Main/Settings.R")</w:t>
      </w:r>
    </w:p>
    <w:p w14:paraId="7ADD0C2D" w14:textId="77777777" w:rsidR="00C3338B" w:rsidRPr="00C3338B" w:rsidRDefault="00C3338B" w:rsidP="00C3338B">
      <w:pPr>
        <w:rPr>
          <w:lang w:val="en-US"/>
        </w:rPr>
      </w:pPr>
    </w:p>
    <w:p w14:paraId="0D2921AC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f_getManifest</w:t>
      </w:r>
      <w:proofErr w:type="spellEnd"/>
      <w:r w:rsidRPr="00C3338B">
        <w:rPr>
          <w:lang w:val="en-US"/>
        </w:rPr>
        <w:t>(1)</w:t>
      </w:r>
    </w:p>
    <w:p w14:paraId="7DFD78C1" w14:textId="77777777" w:rsidR="00C3338B" w:rsidRPr="00C3338B" w:rsidRDefault="00C3338B" w:rsidP="00C3338B">
      <w:pPr>
        <w:rPr>
          <w:lang w:val="en-US"/>
        </w:rPr>
      </w:pPr>
    </w:p>
    <w:p w14:paraId="000E89F0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f_addGWAStoManifest</w:t>
      </w:r>
      <w:proofErr w:type="spellEnd"/>
      <w:r w:rsidRPr="00C3338B">
        <w:rPr>
          <w:lang w:val="en-US"/>
        </w:rPr>
        <w:t>(</w:t>
      </w:r>
    </w:p>
    <w:p w14:paraId="48CE7F8C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  <w:t>short=c("BMI"),</w:t>
      </w:r>
    </w:p>
    <w:p w14:paraId="35000304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  <w:t>n=c(755315), # default 10,000? @RRR discuss</w:t>
      </w:r>
    </w:p>
    <w:p w14:paraId="5C8079CE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  <w:t>filename=c("D:/DATA_STORAGE/GWAS/BMI-new__UKBioBank_34_2018/BMI_2018-new__UKBioBank_34.txt"),</w:t>
      </w:r>
    </w:p>
    <w:p w14:paraId="47CDCD5F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  <w:t>year=c("2018"),</w:t>
      </w:r>
    </w:p>
    <w:p w14:paraId="3D4C80D1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  <w:t>trait=c("BMI"),</w:t>
      </w:r>
    </w:p>
    <w:p w14:paraId="3AF69A75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  <w:t>DOI=c("?"),</w:t>
      </w:r>
    </w:p>
    <w:p w14:paraId="21904DC0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genomeBuild</w:t>
      </w:r>
      <w:proofErr w:type="spellEnd"/>
      <w:r w:rsidRPr="00C3338B">
        <w:rPr>
          <w:lang w:val="en-US"/>
        </w:rPr>
        <w:t xml:space="preserve"> = c("?"),</w:t>
      </w:r>
    </w:p>
    <w:p w14:paraId="38039106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traitType</w:t>
      </w:r>
      <w:proofErr w:type="spellEnd"/>
      <w:r w:rsidRPr="00C3338B">
        <w:rPr>
          <w:lang w:val="en-US"/>
        </w:rPr>
        <w:t xml:space="preserve"> = c("CONT"),</w:t>
      </w:r>
    </w:p>
    <w:p w14:paraId="7BDF5796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rawSNPs</w:t>
      </w:r>
      <w:proofErr w:type="spellEnd"/>
      <w:r w:rsidRPr="00C3338B">
        <w:rPr>
          <w:lang w:val="en-US"/>
        </w:rPr>
        <w:t xml:space="preserve"> = c("?"),</w:t>
      </w:r>
    </w:p>
    <w:p w14:paraId="42300F7A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finalModelSNPs</w:t>
      </w:r>
      <w:proofErr w:type="spellEnd"/>
      <w:r w:rsidRPr="00C3338B">
        <w:rPr>
          <w:lang w:val="en-US"/>
        </w:rPr>
        <w:t xml:space="preserve"> = c("?"),</w:t>
      </w:r>
    </w:p>
    <w:p w14:paraId="48CE8A12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modelRunningTime</w:t>
      </w:r>
      <w:proofErr w:type="spellEnd"/>
      <w:r w:rsidRPr="00C3338B">
        <w:rPr>
          <w:lang w:val="en-US"/>
        </w:rPr>
        <w:t xml:space="preserve"> = c("?"),</w:t>
      </w:r>
    </w:p>
    <w:p w14:paraId="3693AAB5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usedRefSet</w:t>
      </w:r>
      <w:proofErr w:type="spellEnd"/>
      <w:r w:rsidRPr="00C3338B">
        <w:rPr>
          <w:lang w:val="en-US"/>
        </w:rPr>
        <w:t xml:space="preserve"> = c("?"),</w:t>
      </w:r>
    </w:p>
    <w:p w14:paraId="5A08B73F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  <w:t>processed=c(0),</w:t>
      </w:r>
    </w:p>
    <w:p w14:paraId="1B6ACF65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  <w:t>FORCE = FALSE)</w:t>
      </w:r>
    </w:p>
    <w:p w14:paraId="6BA3118F" w14:textId="77777777" w:rsidR="00C3338B" w:rsidRPr="00C3338B" w:rsidRDefault="00C3338B" w:rsidP="00C3338B">
      <w:pPr>
        <w:rPr>
          <w:lang w:val="en-US"/>
        </w:rPr>
      </w:pPr>
    </w:p>
    <w:p w14:paraId="69E579CE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  <w:t>source("C:/DATA_STORAGE/Projects/PRS-multi-trait/Scripts/.Main/Settings.R")</w:t>
      </w:r>
    </w:p>
    <w:p w14:paraId="237ED28B" w14:textId="77777777" w:rsidR="00C3338B" w:rsidRPr="00C3338B" w:rsidRDefault="00C3338B" w:rsidP="00C3338B">
      <w:pPr>
        <w:rPr>
          <w:lang w:val="en-US"/>
        </w:rPr>
      </w:pPr>
    </w:p>
    <w:p w14:paraId="535FD7E4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f_getManifest</w:t>
      </w:r>
      <w:proofErr w:type="spellEnd"/>
      <w:r w:rsidRPr="00C3338B">
        <w:rPr>
          <w:lang w:val="en-US"/>
        </w:rPr>
        <w:t>(1)</w:t>
      </w:r>
    </w:p>
    <w:p w14:paraId="1EEA24EA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f_getTraits</w:t>
      </w:r>
      <w:proofErr w:type="spellEnd"/>
      <w:r w:rsidRPr="00C3338B">
        <w:rPr>
          <w:lang w:val="en-US"/>
        </w:rPr>
        <w:t>()</w:t>
      </w:r>
    </w:p>
    <w:p w14:paraId="1796EBBE" w14:textId="77777777" w:rsidR="00C3338B" w:rsidRPr="00C3338B" w:rsidRDefault="00C3338B" w:rsidP="00C3338B">
      <w:pPr>
        <w:rPr>
          <w:lang w:val="en-US"/>
        </w:rPr>
      </w:pPr>
    </w:p>
    <w:p w14:paraId="13DE9D7C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lastRenderedPageBreak/>
        <w:tab/>
      </w:r>
      <w:proofErr w:type="spellStart"/>
      <w:r w:rsidRPr="00C3338B">
        <w:rPr>
          <w:lang w:val="en-US"/>
        </w:rPr>
        <w:t>f_prepareGWAS</w:t>
      </w:r>
      <w:proofErr w:type="spellEnd"/>
      <w:r w:rsidRPr="00C3338B">
        <w:rPr>
          <w:lang w:val="en-US"/>
        </w:rPr>
        <w:t>(trait = "BMI")</w:t>
      </w:r>
    </w:p>
    <w:p w14:paraId="5E4C6022" w14:textId="77777777" w:rsidR="00C3338B" w:rsidRPr="00C3338B" w:rsidRDefault="00C3338B" w:rsidP="00C3338B">
      <w:pPr>
        <w:rPr>
          <w:lang w:val="en-US"/>
        </w:rPr>
      </w:pPr>
    </w:p>
    <w:p w14:paraId="3310DA22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f_calcPGS_LDAK</w:t>
      </w:r>
      <w:proofErr w:type="spellEnd"/>
      <w:r w:rsidRPr="00C3338B">
        <w:rPr>
          <w:lang w:val="en-US"/>
        </w:rPr>
        <w:t>(Trait = "BMI")</w:t>
      </w:r>
    </w:p>
    <w:p w14:paraId="288D25C4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f_calcPGS_LDAK</w:t>
      </w:r>
      <w:proofErr w:type="spellEnd"/>
      <w:r w:rsidRPr="00C3338B">
        <w:rPr>
          <w:lang w:val="en-US"/>
        </w:rPr>
        <w:t>(Trait = "Height22")</w:t>
      </w:r>
    </w:p>
    <w:p w14:paraId="49EE9AC2" w14:textId="77777777" w:rsidR="00C3338B" w:rsidRPr="00C3338B" w:rsidRDefault="00C3338B" w:rsidP="00C3338B">
      <w:pPr>
        <w:rPr>
          <w:lang w:val="en-US"/>
        </w:rPr>
      </w:pPr>
    </w:p>
    <w:p w14:paraId="61B3D40C" w14:textId="77777777" w:rsidR="00C3338B" w:rsidRPr="00C3338B" w:rsidRDefault="00C3338B" w:rsidP="00C3338B">
      <w:pPr>
        <w:rPr>
          <w:lang w:val="en-US"/>
        </w:rPr>
      </w:pPr>
    </w:p>
    <w:p w14:paraId="4ADACCD1" w14:textId="77777777" w:rsidR="00C3338B" w:rsidRPr="00C3338B" w:rsidRDefault="00C3338B" w:rsidP="00C3338B">
      <w:pPr>
        <w:rPr>
          <w:lang w:val="en-US"/>
        </w:rPr>
      </w:pPr>
    </w:p>
    <w:p w14:paraId="46F03C73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  <w:t># ADNI</w:t>
      </w:r>
    </w:p>
    <w:p w14:paraId="094BEF68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cohort_name</w:t>
      </w:r>
      <w:proofErr w:type="spellEnd"/>
      <w:r w:rsidRPr="00C3338B">
        <w:rPr>
          <w:lang w:val="en-US"/>
        </w:rPr>
        <w:t xml:space="preserve"> = "ADNI_QC_EUR05_2"</w:t>
      </w:r>
    </w:p>
    <w:p w14:paraId="412C2446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temp_bfile</w:t>
      </w:r>
      <w:proofErr w:type="spellEnd"/>
      <w:r w:rsidRPr="00C3338B">
        <w:rPr>
          <w:lang w:val="en-US"/>
        </w:rPr>
        <w:t xml:space="preserve"> = paste0("C:/Users/p70072451/Downloads/ADNI/",</w:t>
      </w:r>
      <w:proofErr w:type="spellStart"/>
      <w:r w:rsidRPr="00C3338B">
        <w:rPr>
          <w:lang w:val="en-US"/>
        </w:rPr>
        <w:t>cohort_name</w:t>
      </w:r>
      <w:proofErr w:type="spellEnd"/>
      <w:r w:rsidRPr="00C3338B">
        <w:rPr>
          <w:lang w:val="en-US"/>
        </w:rPr>
        <w:t>)</w:t>
      </w:r>
    </w:p>
    <w:p w14:paraId="557873CF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  <w:t xml:space="preserve">temp_bfile3 = </w:t>
      </w:r>
      <w:proofErr w:type="spellStart"/>
      <w:r w:rsidRPr="00C3338B">
        <w:rPr>
          <w:lang w:val="en-US"/>
        </w:rPr>
        <w:t>f_wslpath</w:t>
      </w:r>
      <w:proofErr w:type="spellEnd"/>
      <w:r w:rsidRPr="00C3338B">
        <w:rPr>
          <w:lang w:val="en-US"/>
        </w:rPr>
        <w:t>(</w:t>
      </w:r>
      <w:proofErr w:type="spellStart"/>
      <w:r w:rsidRPr="00C3338B">
        <w:rPr>
          <w:lang w:val="en-US"/>
        </w:rPr>
        <w:t>temp_bfile</w:t>
      </w:r>
      <w:proofErr w:type="spellEnd"/>
      <w:r w:rsidRPr="00C3338B">
        <w:rPr>
          <w:lang w:val="en-US"/>
        </w:rPr>
        <w:t>)</w:t>
      </w:r>
    </w:p>
    <w:p w14:paraId="08FFB900" w14:textId="77777777" w:rsidR="00C3338B" w:rsidRPr="00C3338B" w:rsidRDefault="00C3338B" w:rsidP="00C3338B">
      <w:pPr>
        <w:rPr>
          <w:lang w:val="en-US"/>
        </w:rPr>
      </w:pPr>
    </w:p>
    <w:p w14:paraId="5568DE96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f_predPRS</w:t>
      </w:r>
      <w:proofErr w:type="spellEnd"/>
      <w:r w:rsidRPr="00C3338B">
        <w:rPr>
          <w:lang w:val="en-US"/>
        </w:rPr>
        <w:t>(</w:t>
      </w:r>
      <w:proofErr w:type="spellStart"/>
      <w:r w:rsidRPr="00C3338B">
        <w:rPr>
          <w:lang w:val="en-US"/>
        </w:rPr>
        <w:t>bfile</w:t>
      </w:r>
      <w:proofErr w:type="spellEnd"/>
      <w:r w:rsidRPr="00C3338B">
        <w:rPr>
          <w:lang w:val="en-US"/>
        </w:rPr>
        <w:t xml:space="preserve"> = temp_bfile3, Trait = "BMI")</w:t>
      </w:r>
    </w:p>
    <w:p w14:paraId="332FF310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f_predPRS</w:t>
      </w:r>
      <w:proofErr w:type="spellEnd"/>
      <w:r w:rsidRPr="00C3338B">
        <w:rPr>
          <w:lang w:val="en-US"/>
        </w:rPr>
        <w:t>(</w:t>
      </w:r>
      <w:proofErr w:type="spellStart"/>
      <w:r w:rsidRPr="00C3338B">
        <w:rPr>
          <w:lang w:val="en-US"/>
        </w:rPr>
        <w:t>bfile</w:t>
      </w:r>
      <w:proofErr w:type="spellEnd"/>
      <w:r w:rsidRPr="00C3338B">
        <w:rPr>
          <w:lang w:val="en-US"/>
        </w:rPr>
        <w:t xml:space="preserve"> = temp_bfile3, Trait = "Height22")</w:t>
      </w:r>
    </w:p>
    <w:p w14:paraId="518C8D18" w14:textId="77777777" w:rsidR="00C3338B" w:rsidRPr="00C3338B" w:rsidRDefault="00C3338B" w:rsidP="00C3338B">
      <w:pPr>
        <w:rPr>
          <w:lang w:val="en-US"/>
        </w:rPr>
      </w:pPr>
      <w:r w:rsidRPr="00C3338B">
        <w:rPr>
          <w:lang w:val="en-US"/>
        </w:rPr>
        <w:tab/>
      </w:r>
      <w:r w:rsidRPr="00C3338B">
        <w:rPr>
          <w:lang w:val="en-US"/>
        </w:rPr>
        <w:tab/>
      </w:r>
      <w:proofErr w:type="spellStart"/>
      <w:r w:rsidRPr="00C3338B">
        <w:rPr>
          <w:lang w:val="en-US"/>
        </w:rPr>
        <w:t>PGS_all</w:t>
      </w:r>
      <w:proofErr w:type="spellEnd"/>
      <w:r w:rsidRPr="00C3338B">
        <w:rPr>
          <w:lang w:val="en-US"/>
        </w:rPr>
        <w:t xml:space="preserve"> = </w:t>
      </w:r>
      <w:proofErr w:type="spellStart"/>
      <w:r w:rsidRPr="00C3338B">
        <w:rPr>
          <w:lang w:val="en-US"/>
        </w:rPr>
        <w:t>f_collect_all_PRS</w:t>
      </w:r>
      <w:proofErr w:type="spellEnd"/>
      <w:r w:rsidRPr="00C3338B">
        <w:rPr>
          <w:lang w:val="en-US"/>
        </w:rPr>
        <w:t>(</w:t>
      </w:r>
      <w:proofErr w:type="spellStart"/>
      <w:r w:rsidRPr="00C3338B">
        <w:rPr>
          <w:lang w:val="en-US"/>
        </w:rPr>
        <w:t>cohort_name</w:t>
      </w:r>
      <w:proofErr w:type="spellEnd"/>
      <w:r w:rsidRPr="00C3338B">
        <w:rPr>
          <w:lang w:val="en-US"/>
        </w:rPr>
        <w:t>)</w:t>
      </w:r>
    </w:p>
    <w:p w14:paraId="0111FD57" w14:textId="180DBB38" w:rsidR="008252EE" w:rsidRPr="00963097" w:rsidRDefault="00C3338B" w:rsidP="00C3338B">
      <w:r w:rsidRPr="00C3338B">
        <w:rPr>
          <w:lang w:val="en-US"/>
        </w:rPr>
        <w:tab/>
      </w:r>
      <w:r w:rsidRPr="00C3338B">
        <w:rPr>
          <w:lang w:val="en-US"/>
        </w:rPr>
        <w:tab/>
        <w:t>plot(</w:t>
      </w:r>
      <w:proofErr w:type="spellStart"/>
      <w:r w:rsidRPr="00C3338B">
        <w:rPr>
          <w:lang w:val="en-US"/>
        </w:rPr>
        <w:t>PGS_all</w:t>
      </w:r>
      <w:proofErr w:type="spellEnd"/>
      <w:r w:rsidRPr="00C3338B">
        <w:rPr>
          <w:lang w:val="en-US"/>
        </w:rPr>
        <w:t>)</w:t>
      </w:r>
    </w:p>
    <w:sectPr w:rsidR="008252EE" w:rsidRPr="009630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67B48" w14:textId="77777777" w:rsidR="00AF31C8" w:rsidRDefault="00AF31C8" w:rsidP="000F76AF">
      <w:pPr>
        <w:spacing w:line="240" w:lineRule="auto"/>
      </w:pPr>
      <w:r>
        <w:separator/>
      </w:r>
    </w:p>
  </w:endnote>
  <w:endnote w:type="continuationSeparator" w:id="0">
    <w:p w14:paraId="65D0C1C1" w14:textId="77777777" w:rsidR="00AF31C8" w:rsidRDefault="00AF31C8" w:rsidP="000F76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C8E12" w14:textId="77777777" w:rsidR="00AF31C8" w:rsidRDefault="00AF31C8" w:rsidP="000F76AF">
      <w:pPr>
        <w:spacing w:line="240" w:lineRule="auto"/>
      </w:pPr>
      <w:r>
        <w:separator/>
      </w:r>
    </w:p>
  </w:footnote>
  <w:footnote w:type="continuationSeparator" w:id="0">
    <w:p w14:paraId="327EF0DD" w14:textId="77777777" w:rsidR="00AF31C8" w:rsidRDefault="00AF31C8" w:rsidP="000F76A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7c0sDQ0NDGwMDZX0lEKTi0uzszPAykwqgUAyugIQiwAAAA="/>
  </w:docVars>
  <w:rsids>
    <w:rsidRoot w:val="00655F56"/>
    <w:rsid w:val="0004517B"/>
    <w:rsid w:val="000F76AF"/>
    <w:rsid w:val="001619F6"/>
    <w:rsid w:val="001B47E1"/>
    <w:rsid w:val="00213514"/>
    <w:rsid w:val="002B6095"/>
    <w:rsid w:val="003214B0"/>
    <w:rsid w:val="004B4B54"/>
    <w:rsid w:val="004E0268"/>
    <w:rsid w:val="005C25C1"/>
    <w:rsid w:val="00642448"/>
    <w:rsid w:val="00655F56"/>
    <w:rsid w:val="006A528B"/>
    <w:rsid w:val="006E7289"/>
    <w:rsid w:val="00704134"/>
    <w:rsid w:val="007975BA"/>
    <w:rsid w:val="007E7ED9"/>
    <w:rsid w:val="008252EE"/>
    <w:rsid w:val="00850D2C"/>
    <w:rsid w:val="008E5D1E"/>
    <w:rsid w:val="009600F7"/>
    <w:rsid w:val="00963097"/>
    <w:rsid w:val="009C738D"/>
    <w:rsid w:val="009D4774"/>
    <w:rsid w:val="009F1A71"/>
    <w:rsid w:val="00A613BD"/>
    <w:rsid w:val="00AF06C8"/>
    <w:rsid w:val="00AF31C8"/>
    <w:rsid w:val="00B413B0"/>
    <w:rsid w:val="00BA53FB"/>
    <w:rsid w:val="00BF3A6B"/>
    <w:rsid w:val="00C1128A"/>
    <w:rsid w:val="00C3338B"/>
    <w:rsid w:val="00C83B0F"/>
    <w:rsid w:val="00D405FD"/>
    <w:rsid w:val="00D54431"/>
    <w:rsid w:val="00F46982"/>
    <w:rsid w:val="00F6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A6B82D"/>
  <w15:chartTrackingRefBased/>
  <w15:docId w15:val="{0517E548-2149-4102-83EC-BE19B00EC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Verdana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28B"/>
    <w:pPr>
      <w:spacing w:line="48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28B"/>
    <w:pPr>
      <w:keepNext/>
      <w:keepLines/>
      <w:spacing w:before="480" w:after="120"/>
      <w:outlineLvl w:val="0"/>
    </w:pPr>
    <w:rPr>
      <w:b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28B"/>
    <w:pPr>
      <w:keepNext/>
      <w:keepLines/>
      <w:spacing w:before="360" w:after="80"/>
      <w:outlineLvl w:val="1"/>
    </w:pPr>
    <w:rPr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528B"/>
    <w:pPr>
      <w:keepNext/>
      <w:keepLines/>
      <w:spacing w:before="280" w:after="80"/>
      <w:outlineLvl w:val="2"/>
    </w:pPr>
    <w:rPr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528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528B"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528B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  <w:style w:type="paragraph" w:styleId="NoSpacing">
    <w:name w:val="No Spacing"/>
    <w:uiPriority w:val="1"/>
    <w:semiHidden/>
    <w:unhideWhenUsed/>
    <w:qFormat/>
    <w:rsid w:val="006A528B"/>
    <w:pPr>
      <w:spacing w:line="240" w:lineRule="auto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6A528B"/>
    <w:rPr>
      <w:b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A528B"/>
    <w:rPr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528B"/>
    <w:rPr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528B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528B"/>
    <w:rPr>
      <w:b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528B"/>
    <w:rPr>
      <w:b/>
    </w:rPr>
  </w:style>
  <w:style w:type="paragraph" w:styleId="CommentText">
    <w:name w:val="annotation text"/>
    <w:basedOn w:val="Normal"/>
    <w:link w:val="CommentTextChar"/>
    <w:uiPriority w:val="99"/>
    <w:unhideWhenUsed/>
    <w:rsid w:val="006A52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6A528B"/>
  </w:style>
  <w:style w:type="paragraph" w:styleId="Header">
    <w:name w:val="header"/>
    <w:basedOn w:val="Normal"/>
    <w:link w:val="Head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28B"/>
  </w:style>
  <w:style w:type="paragraph" w:styleId="Footer">
    <w:name w:val="footer"/>
    <w:basedOn w:val="Normal"/>
    <w:link w:val="Foot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28B"/>
  </w:style>
  <w:style w:type="paragraph" w:styleId="Caption">
    <w:name w:val="caption"/>
    <w:basedOn w:val="Normal"/>
    <w:next w:val="Normal"/>
    <w:uiPriority w:val="35"/>
    <w:semiHidden/>
    <w:unhideWhenUsed/>
    <w:qFormat/>
    <w:rsid w:val="006A52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528B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528B"/>
    <w:pPr>
      <w:keepNext/>
      <w:keepLines/>
      <w:spacing w:before="480" w:after="120"/>
      <w:jc w:val="center"/>
    </w:pPr>
    <w:rPr>
      <w:b/>
      <w:sz w:val="3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A528B"/>
    <w:rPr>
      <w:b/>
      <w:sz w:val="36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6A528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A528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A528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528B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28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2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28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A528B"/>
    <w:pPr>
      <w:spacing w:line="240" w:lineRule="auto"/>
    </w:pPr>
    <w:rPr>
      <w:rFonts w:eastAsia="Verdana"/>
      <w:lang w:val="en-US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unhideWhenUsed/>
    <w:qFormat/>
    <w:rsid w:val="006A52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5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jnders, Rick (NP)</dc:creator>
  <cp:keywords/>
  <dc:description/>
  <cp:lastModifiedBy>Reijnders, Rick (NP)</cp:lastModifiedBy>
  <cp:revision>4</cp:revision>
  <dcterms:created xsi:type="dcterms:W3CDTF">2022-11-30T13:49:00Z</dcterms:created>
  <dcterms:modified xsi:type="dcterms:W3CDTF">2022-11-30T13:51:00Z</dcterms:modified>
</cp:coreProperties>
</file>